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8C3" w:rsidRDefault="00E63066">
      <w:r>
        <w:t>Jan 12:</w:t>
      </w:r>
    </w:p>
    <w:p w:rsidR="00E63066" w:rsidRDefault="00E63066"/>
    <w:p w:rsidR="00E63066" w:rsidRDefault="00E63066" w:rsidP="00E63066">
      <w:pPr>
        <w:pStyle w:val="ListParagraph"/>
        <w:numPr>
          <w:ilvl w:val="0"/>
          <w:numId w:val="1"/>
        </w:numPr>
      </w:pPr>
      <w:r>
        <w:t>Hình lấy ghi reference</w:t>
      </w:r>
    </w:p>
    <w:p w:rsidR="00E63066" w:rsidRDefault="00E63066" w:rsidP="00E63066">
      <w:pPr>
        <w:pStyle w:val="ListParagraph"/>
        <w:numPr>
          <w:ilvl w:val="0"/>
          <w:numId w:val="1"/>
        </w:numPr>
      </w:pPr>
      <w:r>
        <w:t>Thay đổi màu nền của title row</w:t>
      </w:r>
    </w:p>
    <w:p w:rsidR="00E63066" w:rsidRDefault="00E63066" w:rsidP="00E63066">
      <w:r>
        <w:t xml:space="preserve">2.2: </w:t>
      </w:r>
    </w:p>
    <w:p w:rsidR="00E63066" w:rsidRDefault="00E63066" w:rsidP="00E63066">
      <w:r>
        <w:tab/>
        <w:t>- Nghiên cứu : Leader review.</w:t>
      </w:r>
    </w:p>
    <w:p w:rsidR="00E63066" w:rsidRDefault="00E63066" w:rsidP="00E63066">
      <w:r>
        <w:tab/>
        <w:t>- Scrum: Scrum master: ng tracking, review tiến độ.</w:t>
      </w:r>
    </w:p>
    <w:p w:rsidR="00E63066" w:rsidRDefault="00E63066" w:rsidP="00E63066"/>
    <w:p w:rsidR="00E63066" w:rsidRDefault="00E63066" w:rsidP="00E63066">
      <w:pPr>
        <w:pStyle w:val="ListParagraph"/>
        <w:numPr>
          <w:ilvl w:val="0"/>
          <w:numId w:val="2"/>
        </w:numPr>
      </w:pPr>
      <w:r>
        <w:t>Format lại font, size …</w:t>
      </w:r>
    </w:p>
    <w:p w:rsidR="00E63066" w:rsidRDefault="00E63066" w:rsidP="00E63066">
      <w:pPr>
        <w:pStyle w:val="ListParagraph"/>
        <w:numPr>
          <w:ilvl w:val="0"/>
          <w:numId w:val="2"/>
        </w:numPr>
      </w:pPr>
      <w:r>
        <w:t>Meeting mintues: nhét vào folder của GitHub</w:t>
      </w:r>
    </w:p>
    <w:p w:rsidR="00C042F3" w:rsidRDefault="00C042F3" w:rsidP="00E63066">
      <w:pPr>
        <w:pStyle w:val="ListParagraph"/>
        <w:numPr>
          <w:ilvl w:val="0"/>
          <w:numId w:val="2"/>
        </w:numPr>
      </w:pPr>
      <w:r>
        <w:t>* Coding Convention:</w:t>
      </w:r>
    </w:p>
    <w:p w:rsidR="00C042F3" w:rsidRDefault="00C042F3" w:rsidP="00E63066">
      <w:pPr>
        <w:pStyle w:val="ListParagraph"/>
        <w:numPr>
          <w:ilvl w:val="0"/>
          <w:numId w:val="2"/>
        </w:numPr>
      </w:pPr>
      <w:r>
        <w:t>Break mỗi phần</w:t>
      </w:r>
    </w:p>
    <w:p w:rsidR="00C042F3" w:rsidRDefault="00C042F3" w:rsidP="00C042F3"/>
    <w:p w:rsidR="00C042F3" w:rsidRDefault="00C042F3" w:rsidP="00C042F3">
      <w:r>
        <w:t xml:space="preserve">Bandwidtch: 1.4: </w:t>
      </w:r>
    </w:p>
    <w:p w:rsidR="00A36BB0" w:rsidRDefault="00A36BB0" w:rsidP="00C042F3"/>
    <w:p w:rsidR="00A36BB0" w:rsidRDefault="00A36BB0" w:rsidP="00C042F3">
      <w:r>
        <w:t>Khi nào Microsoft API sai ? Dùng Clarify cái khác có chính xác hơn ko ? Có kết hợp 2 cái đc với nhau không ?</w:t>
      </w:r>
    </w:p>
    <w:p w:rsidR="006A0518" w:rsidRDefault="006A0518" w:rsidP="00C042F3">
      <w:r>
        <w:t xml:space="preserve">Tại sao dung 3 hình ma 2ko dung </w:t>
      </w:r>
      <w:r w:rsidR="00824A14">
        <w:t>5 hay 7</w:t>
      </w:r>
      <w:r>
        <w:t>?</w:t>
      </w:r>
      <w:r w:rsidR="00824A14">
        <w:t xml:space="preserve"> Trong Mcirosoft API ?</w:t>
      </w:r>
    </w:p>
    <w:p w:rsidR="004E16CB" w:rsidRDefault="004E16CB" w:rsidP="00C042F3"/>
    <w:p w:rsidR="004E16CB" w:rsidRDefault="004E16CB" w:rsidP="004E16CB">
      <w:pPr>
        <w:pStyle w:val="ListParagraph"/>
        <w:numPr>
          <w:ilvl w:val="0"/>
          <w:numId w:val="1"/>
        </w:numPr>
      </w:pPr>
      <w:r>
        <w:t>Ng đối diện vừa đi vưa chào có chụp va 2nha65n dạng kịp hay không ?</w:t>
      </w:r>
    </w:p>
    <w:p w:rsidR="004E16CB" w:rsidRDefault="004E16CB" w:rsidP="004E16CB">
      <w:pPr>
        <w:pStyle w:val="ListParagraph"/>
        <w:numPr>
          <w:ilvl w:val="0"/>
          <w:numId w:val="1"/>
        </w:numPr>
      </w:pPr>
      <w:r>
        <w:t>Tắt đèn chụp hình có được hay không ? Ng mù đi bar hay quán café nhận diện ntn ?</w:t>
      </w:r>
    </w:p>
    <w:p w:rsidR="004E16CB" w:rsidRDefault="004E16CB" w:rsidP="004E16CB">
      <w:pPr>
        <w:pStyle w:val="ListParagraph"/>
        <w:numPr>
          <w:ilvl w:val="0"/>
          <w:numId w:val="1"/>
        </w:numPr>
      </w:pPr>
      <w:r>
        <w:t>Test mức độ sang của hình.  Có flash thì sao ?</w:t>
      </w:r>
      <w:bookmarkStart w:id="0" w:name="_GoBack"/>
      <w:bookmarkEnd w:id="0"/>
    </w:p>
    <w:p w:rsidR="006A0518" w:rsidRDefault="006A0518" w:rsidP="00C042F3"/>
    <w:sectPr w:rsidR="006A0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A3161"/>
    <w:multiLevelType w:val="hybridMultilevel"/>
    <w:tmpl w:val="A28C4DFA"/>
    <w:lvl w:ilvl="0" w:tplc="6D2822B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5B323E"/>
    <w:multiLevelType w:val="hybridMultilevel"/>
    <w:tmpl w:val="D75A416C"/>
    <w:lvl w:ilvl="0" w:tplc="48D696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zK1MDM1NbQwNDZW0lEKTi0uzszPAykwrAUAjAjGgywAAAA="/>
  </w:docVars>
  <w:rsids>
    <w:rsidRoot w:val="00E63066"/>
    <w:rsid w:val="004E16CB"/>
    <w:rsid w:val="005606EE"/>
    <w:rsid w:val="006A0518"/>
    <w:rsid w:val="00824A14"/>
    <w:rsid w:val="00A36BB0"/>
    <w:rsid w:val="00AB2DFE"/>
    <w:rsid w:val="00C042F3"/>
    <w:rsid w:val="00E6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397DB7-5335-4846-A2B8-FEF29061D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0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</dc:creator>
  <cp:keywords/>
  <dc:description/>
  <cp:lastModifiedBy>Win</cp:lastModifiedBy>
  <cp:revision>5</cp:revision>
  <dcterms:created xsi:type="dcterms:W3CDTF">2017-01-12T02:43:00Z</dcterms:created>
  <dcterms:modified xsi:type="dcterms:W3CDTF">2017-01-12T03:13:00Z</dcterms:modified>
</cp:coreProperties>
</file>